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9DC3B" w14:textId="77777777" w:rsidR="00F43401" w:rsidRDefault="00F43401" w:rsidP="00F43401">
      <w:pPr>
        <w:pStyle w:val="Subtitle"/>
        <w:rPr>
          <w:rFonts w:eastAsia="Open Sans"/>
          <w:sz w:val="72"/>
          <w:szCs w:val="72"/>
        </w:rPr>
      </w:pPr>
      <w:bookmarkStart w:id="0" w:name="_gjdgxs" w:colFirst="0" w:colLast="0"/>
      <w:bookmarkEnd w:id="0"/>
      <w:r w:rsidRPr="003C76F7">
        <w:rPr>
          <w:rFonts w:eastAsia="Open Sans"/>
          <w:sz w:val="72"/>
          <w:szCs w:val="72"/>
        </w:rPr>
        <w:t>Geospatial Clean Cooking access modelling using OnStove</w:t>
      </w:r>
    </w:p>
    <w:p w14:paraId="5EF287D3" w14:textId="5DCC97B2" w:rsidR="00B74135" w:rsidRDefault="00F43401" w:rsidP="00F43401">
      <w:pPr>
        <w:pStyle w:val="Subtitle"/>
        <w:rPr>
          <w:rFonts w:ascii="Open Sans" w:eastAsia="Open Sans" w:hAnsi="Open Sans" w:cs="Open Sans"/>
        </w:rPr>
      </w:pPr>
      <w:r>
        <w:t>Hands-on 6</w:t>
      </w:r>
      <w:r w:rsidRPr="005B4B3D">
        <w:t xml:space="preserve">: </w:t>
      </w:r>
      <w:r w:rsidRPr="00F43401">
        <w:t>GIS processing with OnStove</w:t>
      </w:r>
      <w:r w:rsidR="00B74135" w:rsidRPr="1F3A3199">
        <w:rPr>
          <w:rFonts w:ascii="Open Sans" w:eastAsia="Open Sans" w:hAnsi="Open Sans" w:cs="Open Sans"/>
        </w:rPr>
        <w:t xml:space="preserve"> </w:t>
      </w:r>
    </w:p>
    <w:p w14:paraId="1B4AA7B9" w14:textId="77777777" w:rsidR="005A1E45" w:rsidRPr="005B4B3D" w:rsidRDefault="005A1E45" w:rsidP="005A1E45">
      <w:pPr>
        <w:pStyle w:val="Heading1"/>
        <w:rPr>
          <w:rFonts w:cs="Open Sans"/>
        </w:rPr>
      </w:pPr>
      <w:r w:rsidRPr="005B4B3D">
        <w:rPr>
          <w:rFonts w:cs="Open Sans"/>
        </w:rPr>
        <w:t>Learning outcomes</w:t>
      </w:r>
    </w:p>
    <w:p w14:paraId="1A11197C" w14:textId="0849735E" w:rsidR="005A1E45" w:rsidRPr="005B4B3D" w:rsidRDefault="005A1E45" w:rsidP="005A1E45">
      <w:pPr>
        <w:rPr>
          <w:rFonts w:cs="Open Sans"/>
        </w:rPr>
      </w:pPr>
      <w:r w:rsidRPr="005B4B3D">
        <w:rPr>
          <w:rFonts w:cs="Open Sans"/>
        </w:rPr>
        <w:t xml:space="preserve">By the end of this exercise you will </w:t>
      </w:r>
      <w:r>
        <w:rPr>
          <w:rFonts w:cs="Open Sans"/>
        </w:rPr>
        <w:t>be able to</w:t>
      </w:r>
      <w:r w:rsidRPr="005B4B3D">
        <w:rPr>
          <w:rFonts w:cs="Open Sans"/>
        </w:rPr>
        <w:t xml:space="preserve">: </w:t>
      </w:r>
    </w:p>
    <w:p w14:paraId="1D0B6325" w14:textId="3A33F08E" w:rsidR="005A1E45" w:rsidRPr="005B4B3D" w:rsidRDefault="005A1E45" w:rsidP="005A1E45">
      <w:pPr>
        <w:rPr>
          <w:rFonts w:cs="Open Sans"/>
        </w:rPr>
      </w:pPr>
      <w:r w:rsidRPr="005B4B3D">
        <w:rPr>
          <w:rFonts w:cs="Open Sans"/>
        </w:rPr>
        <w:t xml:space="preserve">1) </w:t>
      </w:r>
      <w:r>
        <w:rPr>
          <w:rFonts w:cs="Open Sans"/>
        </w:rPr>
        <w:t>Perform basic operations in Jupyter Notebooks and Python</w:t>
      </w:r>
    </w:p>
    <w:p w14:paraId="3B67EEE3" w14:textId="2AF27401" w:rsidR="005A1E45" w:rsidRDefault="005A1E45" w:rsidP="005A1E45">
      <w:pPr>
        <w:rPr>
          <w:rFonts w:cs="Open Sans"/>
        </w:rPr>
      </w:pPr>
      <w:r w:rsidRPr="005B4B3D">
        <w:rPr>
          <w:rFonts w:cs="Open Sans"/>
        </w:rPr>
        <w:t>2)</w:t>
      </w:r>
      <w:r>
        <w:rPr>
          <w:rFonts w:cs="Open Sans"/>
        </w:rPr>
        <w:t xml:space="preserve"> Perform simple geospatial operations with python. </w:t>
      </w:r>
    </w:p>
    <w:p w14:paraId="2401EA4E" w14:textId="51705B67" w:rsidR="00D5213D" w:rsidRDefault="00D5213D" w:rsidP="00D5213D">
      <w:pPr>
        <w:pStyle w:val="Heading1"/>
      </w:pPr>
      <w:r>
        <w:t>Opening up Jupyter Notebook</w:t>
      </w:r>
    </w:p>
    <w:p w14:paraId="57DB204B" w14:textId="29A06700" w:rsidR="0076552A" w:rsidRPr="00D5213D" w:rsidRDefault="00D5213D" w:rsidP="00D5213D">
      <w:pPr>
        <w:pStyle w:val="ListParagraph"/>
        <w:numPr>
          <w:ilvl w:val="0"/>
          <w:numId w:val="19"/>
        </w:numPr>
        <w:rPr>
          <w:rFonts w:ascii="Open Sans" w:eastAsia="Open Sans" w:hAnsi="Open Sans" w:cs="Open Sans"/>
          <w:b/>
        </w:rPr>
      </w:pPr>
      <w:r>
        <w:t>Ensure that you have downloaded the file named</w:t>
      </w:r>
      <w:r w:rsidRPr="00D5213D">
        <w:t xml:space="preserve"> </w:t>
      </w:r>
      <w:r w:rsidRPr="00D5213D">
        <w:rPr>
          <w:b/>
        </w:rPr>
        <w:t>E6 - GIS processing.</w:t>
      </w:r>
      <w:r w:rsidR="0093503C">
        <w:rPr>
          <w:b/>
        </w:rPr>
        <w:t>zip</w:t>
      </w:r>
      <w:r>
        <w:rPr>
          <w:b/>
        </w:rPr>
        <w:t xml:space="preserve">. </w:t>
      </w:r>
      <w:r>
        <w:t xml:space="preserve">Put this file somewhere on your computer where it is easily accessible </w:t>
      </w:r>
      <w:r w:rsidR="0093503C">
        <w:t>and unzip it.</w:t>
      </w:r>
    </w:p>
    <w:p w14:paraId="3A14BC20" w14:textId="1DA12DAB" w:rsidR="00D5213D" w:rsidRDefault="00D5213D" w:rsidP="00D5213D">
      <w:pPr>
        <w:pStyle w:val="ListParagraph"/>
        <w:numPr>
          <w:ilvl w:val="0"/>
          <w:numId w:val="19"/>
        </w:numPr>
      </w:pPr>
      <w:r w:rsidRPr="00D5213D">
        <w:t>Open up your start menu</w:t>
      </w:r>
      <w:r>
        <w:t xml:space="preserve">, search for </w:t>
      </w:r>
      <w:r>
        <w:rPr>
          <w:b/>
        </w:rPr>
        <w:t xml:space="preserve">Anaconda Prompt </w:t>
      </w:r>
      <w:r>
        <w:t xml:space="preserve">and click on it to open up a prompt window. </w:t>
      </w:r>
    </w:p>
    <w:p w14:paraId="107CDFE9" w14:textId="65477A20" w:rsidR="00D5213D" w:rsidRDefault="00D5213D" w:rsidP="00D5213D">
      <w:pPr>
        <w:pStyle w:val="ListParagraph"/>
        <w:numPr>
          <w:ilvl w:val="0"/>
          <w:numId w:val="19"/>
        </w:numPr>
      </w:pPr>
      <w:r>
        <w:t xml:space="preserve">In your prompt window type: </w:t>
      </w:r>
      <w:r w:rsidRPr="00D5213D">
        <w:rPr>
          <w:b/>
        </w:rPr>
        <w:t>conda activate onstove</w:t>
      </w:r>
      <w:r w:rsidRPr="00D5213D">
        <w:t>. Note that the (base) in the beginning of the line of the prompt changes to (onstove). This means that OnStove is active and you now have access to the tool.</w:t>
      </w:r>
      <w:bookmarkStart w:id="1" w:name="_GoBack"/>
      <w:bookmarkEnd w:id="1"/>
    </w:p>
    <w:p w14:paraId="0224FD03" w14:textId="70C8C177" w:rsidR="00D5213D" w:rsidRDefault="00D5213D" w:rsidP="00D5213D">
      <w:pPr>
        <w:pStyle w:val="ListParagraph"/>
      </w:pPr>
      <w:r>
        <w:rPr>
          <w:noProof/>
          <w:lang w:val="sv-SE" w:eastAsia="sv-SE"/>
        </w:rPr>
        <w:lastRenderedPageBreak/>
        <w:drawing>
          <wp:inline distT="0" distB="0" distL="0" distR="0" wp14:anchorId="2D02D88F" wp14:editId="4B5C0609">
            <wp:extent cx="5943600" cy="30899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217E1" w14:textId="5B5AC16E" w:rsidR="00D5213D" w:rsidRPr="00D5213D" w:rsidRDefault="00D5213D" w:rsidP="00D5213D">
      <w:r>
        <w:rPr>
          <w:noProof/>
          <w:lang w:val="sv-SE" w:eastAsia="sv-SE"/>
        </w:rPr>
        <w:drawing>
          <wp:anchor distT="0" distB="0" distL="114300" distR="114300" simplePos="0" relativeHeight="251658240" behindDoc="0" locked="0" layoutInCell="1" allowOverlap="1" wp14:anchorId="7FB55704" wp14:editId="5CF067B3">
            <wp:simplePos x="0" y="0"/>
            <wp:positionH relativeFrom="column">
              <wp:posOffset>457200</wp:posOffset>
            </wp:positionH>
            <wp:positionV relativeFrom="paragraph">
              <wp:posOffset>114935</wp:posOffset>
            </wp:positionV>
            <wp:extent cx="5943600" cy="306832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61B86F" w14:textId="4E8465C2" w:rsidR="00D5213D" w:rsidRDefault="00D5213D" w:rsidP="00D5213D">
      <w:pPr>
        <w:pStyle w:val="ListParagraph"/>
      </w:pPr>
    </w:p>
    <w:p w14:paraId="02C06075" w14:textId="7E9E92C1" w:rsidR="00133062" w:rsidRPr="00133062" w:rsidRDefault="00133062" w:rsidP="00133062">
      <w:pPr>
        <w:pStyle w:val="HTMLPreformatted"/>
        <w:numPr>
          <w:ilvl w:val="0"/>
          <w:numId w:val="19"/>
        </w:numPr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</w:pP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Open the folder where you saved the file called </w:t>
      </w:r>
      <w:r w:rsidRPr="00133062">
        <w:rPr>
          <w:rFonts w:ascii="Quattrocento Sans" w:eastAsia="Quattrocento Sans" w:hAnsi="Quattrocento Sans" w:cs="Quattrocento Sans"/>
          <w:b/>
          <w:sz w:val="22"/>
          <w:szCs w:val="22"/>
          <w:lang w:val="en-US" w:eastAsia="en-GB"/>
        </w:rPr>
        <w:t>E6 - GIS processing.ipynb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. Copy the path and paste it in the anaconda prompt with “cd” in front of it (</w:t>
      </w:r>
      <w:r w:rsidRPr="00133062">
        <w:rPr>
          <w:rFonts w:ascii="Quattrocento Sans" w:eastAsia="Quattrocento Sans" w:hAnsi="Quattrocento Sans" w:cs="Quattrocento Sans"/>
          <w:b/>
          <w:sz w:val="22"/>
          <w:szCs w:val="22"/>
          <w:lang w:val="en-US" w:eastAsia="en-GB"/>
        </w:rPr>
        <w:t>cd PATH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, see images). </w:t>
      </w:r>
      <w:r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P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ress enter.</w:t>
      </w:r>
    </w:p>
    <w:p w14:paraId="2FA93B36" w14:textId="771B0AAF" w:rsidR="00D5213D" w:rsidRDefault="00133062" w:rsidP="00133062">
      <w:pPr>
        <w:jc w:val="center"/>
      </w:pPr>
      <w:r>
        <w:rPr>
          <w:noProof/>
          <w:lang w:val="sv-SE" w:eastAsia="sv-SE"/>
        </w:rPr>
        <w:lastRenderedPageBreak/>
        <w:drawing>
          <wp:inline distT="0" distB="0" distL="0" distR="0" wp14:anchorId="21F842C2" wp14:editId="4C25C905">
            <wp:extent cx="5128592" cy="268757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4641" cy="271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CAD7" w14:textId="77777777" w:rsidR="00133062" w:rsidRDefault="00133062" w:rsidP="00133062"/>
    <w:p w14:paraId="1D408686" w14:textId="77777777" w:rsidR="00133062" w:rsidRPr="0076407C" w:rsidRDefault="00133062" w:rsidP="00133062">
      <w:pPr>
        <w:pStyle w:val="Body"/>
        <w:numPr>
          <w:ilvl w:val="0"/>
          <w:numId w:val="19"/>
        </w:numPr>
        <w:jc w:val="both"/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</w:pP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Next type </w:t>
      </w:r>
      <w:r w:rsidRPr="0076407C">
        <w:rPr>
          <w:rFonts w:ascii="Quattrocento Sans" w:eastAsia="Quattrocento Sans" w:hAnsi="Quattrocento Sans" w:cs="Quattrocento Sans"/>
          <w:b/>
          <w:color w:val="auto"/>
          <w:sz w:val="22"/>
          <w:szCs w:val="22"/>
          <w:bdr w:val="none" w:sz="0" w:space="0" w:color="auto"/>
        </w:rPr>
        <w:t>“jupyter lab”</w:t>
      </w: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 in anaconda.</w:t>
      </w:r>
    </w:p>
    <w:p w14:paraId="4F757841" w14:textId="77777777" w:rsidR="00133062" w:rsidRDefault="00133062" w:rsidP="00133062">
      <w:pPr>
        <w:pStyle w:val="Body"/>
        <w:jc w:val="center"/>
      </w:pPr>
      <w:r>
        <w:rPr>
          <w:noProof/>
          <w:lang w:val="sv-SE" w:eastAsia="sv-SE"/>
        </w:rPr>
        <w:drawing>
          <wp:inline distT="0" distB="0" distL="0" distR="0" wp14:anchorId="70D56F37" wp14:editId="644E4D00">
            <wp:extent cx="5377312" cy="28098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9151" cy="282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2A94" w14:textId="06622822" w:rsidR="00133062" w:rsidRPr="0076407C" w:rsidRDefault="00133062" w:rsidP="00133062">
      <w:pPr>
        <w:pStyle w:val="Body"/>
        <w:numPr>
          <w:ilvl w:val="0"/>
          <w:numId w:val="19"/>
        </w:numPr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</w:pP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This will open up an instance of jupyter lab on your computer. Note that while it opens up in your web-browser the jupyter lab instance is ran completely offline and does not require an internet connection. </w:t>
      </w:r>
    </w:p>
    <w:p w14:paraId="7EAA4284" w14:textId="7F6FFE7B" w:rsidR="00133062" w:rsidRPr="0076407C" w:rsidRDefault="00133062" w:rsidP="00133062">
      <w:pPr>
        <w:pStyle w:val="Body"/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</w:pPr>
    </w:p>
    <w:p w14:paraId="36BA3CB2" w14:textId="01AC99E0" w:rsidR="00133062" w:rsidRDefault="00102751" w:rsidP="00133062">
      <w:pPr>
        <w:pStyle w:val="Body"/>
        <w:numPr>
          <w:ilvl w:val="0"/>
          <w:numId w:val="19"/>
        </w:numPr>
      </w:pP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Double click on the file called </w:t>
      </w:r>
      <w:r w:rsidRPr="0076407C">
        <w:rPr>
          <w:rFonts w:ascii="Quattrocento Sans" w:eastAsia="Quattrocento Sans" w:hAnsi="Quattrocento Sans" w:cs="Quattrocento Sans"/>
          <w:b/>
          <w:color w:val="auto"/>
          <w:sz w:val="22"/>
          <w:szCs w:val="22"/>
          <w:bdr w:val="none" w:sz="0" w:space="0" w:color="auto"/>
        </w:rPr>
        <w:t>E6 - GIS processing.ipynb</w:t>
      </w: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 in the file browser. Follow the instructions given in the file. If you can not see the file, it may be because you are in the</w:t>
      </w:r>
      <w:r>
        <w:t xml:space="preserve"> wrong </w:t>
      </w: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>path (check step 4), or because your file browser is closed (see next image for how to open it).</w:t>
      </w:r>
    </w:p>
    <w:p w14:paraId="0DE395F4" w14:textId="756B0E22" w:rsidR="00133062" w:rsidRDefault="00102751" w:rsidP="00133062">
      <w:r>
        <w:rPr>
          <w:noProof/>
          <w:lang w:val="sv-SE" w:eastAsia="sv-SE"/>
        </w:rPr>
        <w:lastRenderedPageBreak/>
        <w:drawing>
          <wp:inline distT="0" distB="0" distL="0" distR="0" wp14:anchorId="3F768002" wp14:editId="6DEE18A2">
            <wp:extent cx="5943600" cy="3295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3500" w14:textId="715AB8DB" w:rsidR="00102751" w:rsidRDefault="00102751" w:rsidP="00133062">
      <w:r>
        <w:rPr>
          <w:noProof/>
          <w:lang w:val="sv-SE" w:eastAsia="sv-SE"/>
        </w:rPr>
        <w:drawing>
          <wp:inline distT="0" distB="0" distL="0" distR="0" wp14:anchorId="5E9BE70E" wp14:editId="33E4311F">
            <wp:extent cx="5943600" cy="2080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C4D4" w14:textId="02210894" w:rsidR="00102751" w:rsidRPr="00D5213D" w:rsidRDefault="00102751" w:rsidP="00102751">
      <w:pPr>
        <w:pStyle w:val="ListParagraph"/>
        <w:numPr>
          <w:ilvl w:val="0"/>
          <w:numId w:val="19"/>
        </w:numPr>
      </w:pPr>
      <w:r>
        <w:t xml:space="preserve">To finalize the exercise follow the </w:t>
      </w:r>
      <w:r w:rsidR="0076407C">
        <w:t>instructions given</w:t>
      </w:r>
      <w:r>
        <w:t xml:space="preserve"> in the notebook. </w:t>
      </w:r>
    </w:p>
    <w:sectPr w:rsidR="00102751" w:rsidRPr="00D5213D" w:rsidSect="0047589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283" w:footer="45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A648E" w14:textId="77777777" w:rsidR="002F7D4A" w:rsidRDefault="002F7D4A">
      <w:pPr>
        <w:spacing w:before="0" w:line="240" w:lineRule="auto"/>
      </w:pPr>
      <w:r>
        <w:separator/>
      </w:r>
    </w:p>
  </w:endnote>
  <w:endnote w:type="continuationSeparator" w:id="0">
    <w:p w14:paraId="1423CD76" w14:textId="77777777" w:rsidR="002F7D4A" w:rsidRDefault="002F7D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ttrocento Sans">
    <w:altName w:val="Calibri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EF661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86C46" w14:textId="206769C4" w:rsidR="0076552A" w:rsidRPr="0047589A" w:rsidRDefault="0047589A" w:rsidP="0047589A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rFonts w:ascii="Ubuntu" w:hAnsi="Ubuntu"/>
        <w:lang w:val="fr-CH"/>
      </w:rPr>
    </w:pPr>
    <w:r w:rsidRPr="00623BD8">
      <w:rPr>
        <w:rFonts w:ascii="Verdana" w:hAnsi="Verdana"/>
        <w:iCs/>
        <w:noProof/>
        <w:color w:val="000000" w:themeColor="text1"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A5441" wp14:editId="6714A884">
              <wp:simplePos x="0" y="0"/>
              <wp:positionH relativeFrom="column">
                <wp:posOffset>4233</wp:posOffset>
              </wp:positionH>
              <wp:positionV relativeFrom="paragraph">
                <wp:posOffset>-94403</wp:posOffset>
              </wp:positionV>
              <wp:extent cx="5939367" cy="0"/>
              <wp:effectExtent l="0" t="12700" r="17145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36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925C83" id="Straight Connector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5pt,-7.45pt" to="468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" strokecolor="#b8cce4 [1300]" strokeweight="2pt"/>
          </w:pict>
        </mc:Fallback>
      </mc:AlternateContent>
    </w:r>
    <w:r w:rsidRPr="000F3CF7">
      <w:rPr>
        <w:rFonts w:ascii="Verdana" w:hAnsi="Verdana"/>
        <w:iCs/>
      </w:rPr>
      <w:t>CCG</w:t>
    </w:r>
    <w:r w:rsidRPr="000F3CF7">
      <w:rPr>
        <w:rFonts w:ascii="Verdana" w:hAnsi="Verdana"/>
        <w:iCs/>
        <w:lang w:val="fr-FR"/>
      </w:rPr>
      <w:t xml:space="preserve"> </w:t>
    </w:r>
    <w:r w:rsidRPr="000F3CF7">
      <w:rPr>
        <w:rFonts w:ascii="Verdana" w:hAnsi="Verdana"/>
        <w:b/>
      </w:rPr>
      <w:t>2021</w:t>
    </w:r>
    <w:r>
      <w:rPr>
        <w:rFonts w:ascii="Verdana" w:hAnsi="Verdana"/>
        <w:b/>
      </w:rPr>
      <w:t xml:space="preserve">                                                                                                                                               </w:t>
    </w:r>
    <w:r w:rsidR="00DB0749">
      <w:rPr>
        <w:rFonts w:ascii="Quattrocento Sans" w:eastAsia="Quattrocento Sans" w:hAnsi="Quattrocento Sans" w:cs="Quattrocento Sans"/>
        <w:sz w:val="22"/>
        <w:szCs w:val="22"/>
      </w:rPr>
      <w:t xml:space="preserve">Page | </w:t>
    </w:r>
    <w:r w:rsidR="00DB0749">
      <w:fldChar w:fldCharType="begin"/>
    </w:r>
    <w:r w:rsidR="00DB0749">
      <w:rPr>
        <w:rFonts w:ascii="Quattrocento Sans" w:eastAsia="Quattrocento Sans" w:hAnsi="Quattrocento Sans" w:cs="Quattrocento Sans"/>
        <w:sz w:val="22"/>
        <w:szCs w:val="22"/>
      </w:rPr>
      <w:instrText>PAGE</w:instrText>
    </w:r>
    <w:r w:rsidR="00DB0749">
      <w:fldChar w:fldCharType="separate"/>
    </w:r>
    <w:r w:rsidR="0093503C">
      <w:rPr>
        <w:rFonts w:ascii="Quattrocento Sans" w:eastAsia="Quattrocento Sans" w:hAnsi="Quattrocento Sans" w:cs="Quattrocento Sans"/>
        <w:noProof/>
        <w:sz w:val="22"/>
        <w:szCs w:val="22"/>
      </w:rPr>
      <w:t>1</w:t>
    </w:r>
    <w:r w:rsidR="00DB0749">
      <w:fldChar w:fldCharType="end"/>
    </w:r>
    <w:r w:rsidR="00DB0749">
      <w:rPr>
        <w:rFonts w:ascii="Quattrocento Sans" w:eastAsia="Quattrocento Sans" w:hAnsi="Quattrocento Sans" w:cs="Quattrocento Sans"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658C0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61487" w14:textId="77777777" w:rsidR="002F7D4A" w:rsidRDefault="002F7D4A">
      <w:pPr>
        <w:spacing w:before="0" w:line="240" w:lineRule="auto"/>
      </w:pPr>
      <w:r>
        <w:separator/>
      </w:r>
    </w:p>
  </w:footnote>
  <w:footnote w:type="continuationSeparator" w:id="0">
    <w:p w14:paraId="6FC36CCC" w14:textId="77777777" w:rsidR="002F7D4A" w:rsidRDefault="002F7D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BB9B4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F17F1" w14:textId="5B6BBEA3" w:rsidR="0076552A" w:rsidRDefault="0EC507B5" w:rsidP="005B4B3D">
    <w:pPr>
      <w:pStyle w:val="Header"/>
    </w:pPr>
    <w:r>
      <w:rPr>
        <w:noProof/>
        <w:lang w:val="sv-SE" w:eastAsia="sv-SE"/>
      </w:rPr>
      <w:drawing>
        <wp:inline distT="0" distB="0" distL="0" distR="0" wp14:anchorId="68D325F2" wp14:editId="3BF6AEAE">
          <wp:extent cx="848995" cy="848995"/>
          <wp:effectExtent l="0" t="0" r="1905" b="190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848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9DB3B6" w14:textId="77777777" w:rsidR="003C1240" w:rsidRPr="005B4B3D" w:rsidRDefault="003C1240" w:rsidP="005B4B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97C2B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4287"/>
    <w:multiLevelType w:val="multilevel"/>
    <w:tmpl w:val="D760050A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1D86D8A"/>
    <w:multiLevelType w:val="hybridMultilevel"/>
    <w:tmpl w:val="91D889E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56229"/>
    <w:multiLevelType w:val="hybridMultilevel"/>
    <w:tmpl w:val="F9500B76"/>
    <w:lvl w:ilvl="0" w:tplc="2BACE654">
      <w:start w:val="1"/>
      <w:numFmt w:val="decimal"/>
      <w:lvlText w:val="%1."/>
      <w:lvlJc w:val="left"/>
      <w:pPr>
        <w:ind w:left="720" w:hanging="360"/>
      </w:pPr>
    </w:lvl>
    <w:lvl w:ilvl="1" w:tplc="BA3C11D2">
      <w:start w:val="1"/>
      <w:numFmt w:val="lowerLetter"/>
      <w:lvlText w:val="%2."/>
      <w:lvlJc w:val="left"/>
      <w:pPr>
        <w:ind w:left="1440" w:hanging="360"/>
      </w:pPr>
    </w:lvl>
    <w:lvl w:ilvl="2" w:tplc="10FAC4A4">
      <w:start w:val="1"/>
      <w:numFmt w:val="lowerRoman"/>
      <w:lvlText w:val="%3."/>
      <w:lvlJc w:val="right"/>
      <w:pPr>
        <w:ind w:left="2160" w:hanging="180"/>
      </w:pPr>
    </w:lvl>
    <w:lvl w:ilvl="3" w:tplc="38F229AC">
      <w:start w:val="1"/>
      <w:numFmt w:val="decimal"/>
      <w:lvlText w:val="%4."/>
      <w:lvlJc w:val="left"/>
      <w:pPr>
        <w:ind w:left="2880" w:hanging="360"/>
      </w:pPr>
    </w:lvl>
    <w:lvl w:ilvl="4" w:tplc="FD9E448A">
      <w:start w:val="1"/>
      <w:numFmt w:val="lowerLetter"/>
      <w:lvlText w:val="%5."/>
      <w:lvlJc w:val="left"/>
      <w:pPr>
        <w:ind w:left="3600" w:hanging="360"/>
      </w:pPr>
    </w:lvl>
    <w:lvl w:ilvl="5" w:tplc="DE86463C">
      <w:start w:val="1"/>
      <w:numFmt w:val="lowerRoman"/>
      <w:lvlText w:val="%6."/>
      <w:lvlJc w:val="right"/>
      <w:pPr>
        <w:ind w:left="4320" w:hanging="180"/>
      </w:pPr>
    </w:lvl>
    <w:lvl w:ilvl="6" w:tplc="C166F000">
      <w:start w:val="1"/>
      <w:numFmt w:val="decimal"/>
      <w:lvlText w:val="%7."/>
      <w:lvlJc w:val="left"/>
      <w:pPr>
        <w:ind w:left="5040" w:hanging="360"/>
      </w:pPr>
    </w:lvl>
    <w:lvl w:ilvl="7" w:tplc="DA36DF28">
      <w:start w:val="1"/>
      <w:numFmt w:val="lowerLetter"/>
      <w:lvlText w:val="%8."/>
      <w:lvlJc w:val="left"/>
      <w:pPr>
        <w:ind w:left="5760" w:hanging="360"/>
      </w:pPr>
    </w:lvl>
    <w:lvl w:ilvl="8" w:tplc="A8B015C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33AFB"/>
    <w:multiLevelType w:val="multilevel"/>
    <w:tmpl w:val="F19ED3B8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4" w15:restartNumberingAfterBreak="0">
    <w:nsid w:val="0DB17810"/>
    <w:multiLevelType w:val="multilevel"/>
    <w:tmpl w:val="BAB689C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2297358"/>
    <w:multiLevelType w:val="multilevel"/>
    <w:tmpl w:val="AFE0A6B6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BEB2FD3"/>
    <w:multiLevelType w:val="hybridMultilevel"/>
    <w:tmpl w:val="C78CF52C"/>
    <w:lvl w:ilvl="0" w:tplc="44ACE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18EF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BC8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5ACD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0A9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4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D8A4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A73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09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BC55D8"/>
    <w:multiLevelType w:val="multilevel"/>
    <w:tmpl w:val="07548B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7A07882"/>
    <w:multiLevelType w:val="hybridMultilevel"/>
    <w:tmpl w:val="E69CA3EA"/>
    <w:lvl w:ilvl="0" w:tplc="D960F154">
      <w:start w:val="1"/>
      <w:numFmt w:val="decimal"/>
      <w:lvlText w:val="%1."/>
      <w:lvlJc w:val="left"/>
      <w:pPr>
        <w:ind w:left="720" w:hanging="360"/>
      </w:pPr>
    </w:lvl>
    <w:lvl w:ilvl="1" w:tplc="AC86FD90">
      <w:start w:val="1"/>
      <w:numFmt w:val="lowerLetter"/>
      <w:lvlText w:val="%2."/>
      <w:lvlJc w:val="left"/>
      <w:pPr>
        <w:ind w:left="1440" w:hanging="360"/>
      </w:pPr>
    </w:lvl>
    <w:lvl w:ilvl="2" w:tplc="09380612">
      <w:start w:val="1"/>
      <w:numFmt w:val="lowerRoman"/>
      <w:lvlText w:val="%3."/>
      <w:lvlJc w:val="right"/>
      <w:pPr>
        <w:ind w:left="2160" w:hanging="180"/>
      </w:pPr>
    </w:lvl>
    <w:lvl w:ilvl="3" w:tplc="2AD0E3F6">
      <w:start w:val="1"/>
      <w:numFmt w:val="decimal"/>
      <w:lvlText w:val="%4."/>
      <w:lvlJc w:val="left"/>
      <w:pPr>
        <w:ind w:left="2880" w:hanging="360"/>
      </w:pPr>
    </w:lvl>
    <w:lvl w:ilvl="4" w:tplc="EC02A3DC">
      <w:start w:val="1"/>
      <w:numFmt w:val="lowerLetter"/>
      <w:lvlText w:val="%5."/>
      <w:lvlJc w:val="left"/>
      <w:pPr>
        <w:ind w:left="3600" w:hanging="360"/>
      </w:pPr>
    </w:lvl>
    <w:lvl w:ilvl="5" w:tplc="C7E41102">
      <w:start w:val="1"/>
      <w:numFmt w:val="lowerRoman"/>
      <w:lvlText w:val="%6."/>
      <w:lvlJc w:val="right"/>
      <w:pPr>
        <w:ind w:left="4320" w:hanging="180"/>
      </w:pPr>
    </w:lvl>
    <w:lvl w:ilvl="6" w:tplc="F26E2714">
      <w:start w:val="1"/>
      <w:numFmt w:val="decimal"/>
      <w:lvlText w:val="%7."/>
      <w:lvlJc w:val="left"/>
      <w:pPr>
        <w:ind w:left="5040" w:hanging="360"/>
      </w:pPr>
    </w:lvl>
    <w:lvl w:ilvl="7" w:tplc="B6B4CEC0">
      <w:start w:val="1"/>
      <w:numFmt w:val="lowerLetter"/>
      <w:lvlText w:val="%8."/>
      <w:lvlJc w:val="left"/>
      <w:pPr>
        <w:ind w:left="5760" w:hanging="360"/>
      </w:pPr>
    </w:lvl>
    <w:lvl w:ilvl="8" w:tplc="304671E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D6552"/>
    <w:multiLevelType w:val="hybridMultilevel"/>
    <w:tmpl w:val="A2A0820E"/>
    <w:lvl w:ilvl="0" w:tplc="F3B4D856">
      <w:start w:val="1"/>
      <w:numFmt w:val="decimal"/>
      <w:lvlText w:val="%1."/>
      <w:lvlJc w:val="left"/>
      <w:pPr>
        <w:ind w:left="720" w:hanging="360"/>
      </w:pPr>
    </w:lvl>
    <w:lvl w:ilvl="1" w:tplc="131EBECE">
      <w:start w:val="1"/>
      <w:numFmt w:val="lowerLetter"/>
      <w:lvlText w:val="%2."/>
      <w:lvlJc w:val="left"/>
      <w:pPr>
        <w:ind w:left="1440" w:hanging="360"/>
      </w:pPr>
    </w:lvl>
    <w:lvl w:ilvl="2" w:tplc="805A5ADE">
      <w:start w:val="1"/>
      <w:numFmt w:val="lowerRoman"/>
      <w:lvlText w:val="%3."/>
      <w:lvlJc w:val="right"/>
      <w:pPr>
        <w:ind w:left="2160" w:hanging="180"/>
      </w:pPr>
    </w:lvl>
    <w:lvl w:ilvl="3" w:tplc="61C66ED0">
      <w:start w:val="1"/>
      <w:numFmt w:val="decimal"/>
      <w:lvlText w:val="%4."/>
      <w:lvlJc w:val="left"/>
      <w:pPr>
        <w:ind w:left="2880" w:hanging="360"/>
      </w:pPr>
    </w:lvl>
    <w:lvl w:ilvl="4" w:tplc="C03678E0">
      <w:start w:val="1"/>
      <w:numFmt w:val="lowerLetter"/>
      <w:lvlText w:val="%5."/>
      <w:lvlJc w:val="left"/>
      <w:pPr>
        <w:ind w:left="3600" w:hanging="360"/>
      </w:pPr>
    </w:lvl>
    <w:lvl w:ilvl="5" w:tplc="8A4853FA">
      <w:start w:val="1"/>
      <w:numFmt w:val="lowerRoman"/>
      <w:lvlText w:val="%6."/>
      <w:lvlJc w:val="right"/>
      <w:pPr>
        <w:ind w:left="4320" w:hanging="180"/>
      </w:pPr>
    </w:lvl>
    <w:lvl w:ilvl="6" w:tplc="2B747D04">
      <w:start w:val="1"/>
      <w:numFmt w:val="decimal"/>
      <w:lvlText w:val="%7."/>
      <w:lvlJc w:val="left"/>
      <w:pPr>
        <w:ind w:left="5040" w:hanging="360"/>
      </w:pPr>
    </w:lvl>
    <w:lvl w:ilvl="7" w:tplc="8E3882A6">
      <w:start w:val="1"/>
      <w:numFmt w:val="lowerLetter"/>
      <w:lvlText w:val="%8."/>
      <w:lvlJc w:val="left"/>
      <w:pPr>
        <w:ind w:left="5760" w:hanging="360"/>
      </w:pPr>
    </w:lvl>
    <w:lvl w:ilvl="8" w:tplc="A4CA4C3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46338"/>
    <w:multiLevelType w:val="multilevel"/>
    <w:tmpl w:val="63DA073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52F11E0E"/>
    <w:multiLevelType w:val="hybridMultilevel"/>
    <w:tmpl w:val="8E42134E"/>
    <w:lvl w:ilvl="0" w:tplc="1982028E">
      <w:start w:val="1"/>
      <w:numFmt w:val="decimal"/>
      <w:lvlText w:val="%1."/>
      <w:lvlJc w:val="left"/>
      <w:pPr>
        <w:ind w:left="720" w:hanging="360"/>
      </w:pPr>
    </w:lvl>
    <w:lvl w:ilvl="1" w:tplc="66FC6F48">
      <w:start w:val="1"/>
      <w:numFmt w:val="lowerLetter"/>
      <w:lvlText w:val="%2."/>
      <w:lvlJc w:val="left"/>
      <w:pPr>
        <w:ind w:left="1440" w:hanging="360"/>
      </w:pPr>
    </w:lvl>
    <w:lvl w:ilvl="2" w:tplc="B1AE05FE">
      <w:start w:val="1"/>
      <w:numFmt w:val="lowerRoman"/>
      <w:lvlText w:val="%3."/>
      <w:lvlJc w:val="right"/>
      <w:pPr>
        <w:ind w:left="2160" w:hanging="180"/>
      </w:pPr>
    </w:lvl>
    <w:lvl w:ilvl="3" w:tplc="5D12DD20">
      <w:start w:val="1"/>
      <w:numFmt w:val="decimal"/>
      <w:lvlText w:val="%4."/>
      <w:lvlJc w:val="left"/>
      <w:pPr>
        <w:ind w:left="2880" w:hanging="360"/>
      </w:pPr>
    </w:lvl>
    <w:lvl w:ilvl="4" w:tplc="D34EE300">
      <w:start w:val="1"/>
      <w:numFmt w:val="lowerLetter"/>
      <w:lvlText w:val="%5."/>
      <w:lvlJc w:val="left"/>
      <w:pPr>
        <w:ind w:left="3600" w:hanging="360"/>
      </w:pPr>
    </w:lvl>
    <w:lvl w:ilvl="5" w:tplc="F702CBB6">
      <w:start w:val="1"/>
      <w:numFmt w:val="lowerRoman"/>
      <w:lvlText w:val="%6."/>
      <w:lvlJc w:val="right"/>
      <w:pPr>
        <w:ind w:left="4320" w:hanging="180"/>
      </w:pPr>
    </w:lvl>
    <w:lvl w:ilvl="6" w:tplc="91FAC24A">
      <w:start w:val="1"/>
      <w:numFmt w:val="decimal"/>
      <w:lvlText w:val="%7."/>
      <w:lvlJc w:val="left"/>
      <w:pPr>
        <w:ind w:left="5040" w:hanging="360"/>
      </w:pPr>
    </w:lvl>
    <w:lvl w:ilvl="7" w:tplc="1A60479E">
      <w:start w:val="1"/>
      <w:numFmt w:val="lowerLetter"/>
      <w:lvlText w:val="%8."/>
      <w:lvlJc w:val="left"/>
      <w:pPr>
        <w:ind w:left="5760" w:hanging="360"/>
      </w:pPr>
    </w:lvl>
    <w:lvl w:ilvl="8" w:tplc="E61687E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426EE"/>
    <w:multiLevelType w:val="hybridMultilevel"/>
    <w:tmpl w:val="3F54CB12"/>
    <w:lvl w:ilvl="0" w:tplc="14DEE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8C0A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2C12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E43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F260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1C6A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C06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90E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C2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C3047"/>
    <w:multiLevelType w:val="hybridMultilevel"/>
    <w:tmpl w:val="A5E4AA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9BC644C">
      <w:start w:val="1"/>
      <w:numFmt w:val="lowerLetter"/>
      <w:lvlText w:val="%2."/>
      <w:lvlJc w:val="left"/>
      <w:pPr>
        <w:ind w:left="1440" w:hanging="360"/>
      </w:pPr>
    </w:lvl>
    <w:lvl w:ilvl="2" w:tplc="51CEC626">
      <w:start w:val="1"/>
      <w:numFmt w:val="lowerRoman"/>
      <w:lvlText w:val="%3."/>
      <w:lvlJc w:val="right"/>
      <w:pPr>
        <w:ind w:left="2160" w:hanging="180"/>
      </w:pPr>
    </w:lvl>
    <w:lvl w:ilvl="3" w:tplc="5C42E03E">
      <w:start w:val="1"/>
      <w:numFmt w:val="decimal"/>
      <w:lvlText w:val="%4."/>
      <w:lvlJc w:val="left"/>
      <w:pPr>
        <w:ind w:left="2880" w:hanging="360"/>
      </w:pPr>
    </w:lvl>
    <w:lvl w:ilvl="4" w:tplc="551478A6">
      <w:start w:val="1"/>
      <w:numFmt w:val="lowerLetter"/>
      <w:lvlText w:val="%5."/>
      <w:lvlJc w:val="left"/>
      <w:pPr>
        <w:ind w:left="3600" w:hanging="360"/>
      </w:pPr>
    </w:lvl>
    <w:lvl w:ilvl="5" w:tplc="154EC30A">
      <w:start w:val="1"/>
      <w:numFmt w:val="lowerRoman"/>
      <w:lvlText w:val="%6."/>
      <w:lvlJc w:val="right"/>
      <w:pPr>
        <w:ind w:left="4320" w:hanging="180"/>
      </w:pPr>
    </w:lvl>
    <w:lvl w:ilvl="6" w:tplc="F170D6E6">
      <w:start w:val="1"/>
      <w:numFmt w:val="decimal"/>
      <w:lvlText w:val="%7."/>
      <w:lvlJc w:val="left"/>
      <w:pPr>
        <w:ind w:left="5040" w:hanging="360"/>
      </w:pPr>
    </w:lvl>
    <w:lvl w:ilvl="7" w:tplc="EF7C321A">
      <w:start w:val="1"/>
      <w:numFmt w:val="lowerLetter"/>
      <w:lvlText w:val="%8."/>
      <w:lvlJc w:val="left"/>
      <w:pPr>
        <w:ind w:left="5760" w:hanging="360"/>
      </w:pPr>
    </w:lvl>
    <w:lvl w:ilvl="8" w:tplc="5F9EBCF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53752"/>
    <w:multiLevelType w:val="hybridMultilevel"/>
    <w:tmpl w:val="FEEE98CC"/>
    <w:lvl w:ilvl="0" w:tplc="60DEA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88E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566F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CA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65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6B2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4F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A4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DC3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840ED"/>
    <w:multiLevelType w:val="multilevel"/>
    <w:tmpl w:val="0E22AD32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16" w15:restartNumberingAfterBreak="0">
    <w:nsid w:val="77217B72"/>
    <w:multiLevelType w:val="hybridMultilevel"/>
    <w:tmpl w:val="2EB8A54C"/>
    <w:lvl w:ilvl="0" w:tplc="FC806E92">
      <w:start w:val="1"/>
      <w:numFmt w:val="decimal"/>
      <w:lvlText w:val="%1."/>
      <w:lvlJc w:val="left"/>
      <w:pPr>
        <w:ind w:left="720" w:hanging="360"/>
      </w:pPr>
    </w:lvl>
    <w:lvl w:ilvl="1" w:tplc="4928E4F0">
      <w:start w:val="1"/>
      <w:numFmt w:val="lowerLetter"/>
      <w:lvlText w:val="%2."/>
      <w:lvlJc w:val="left"/>
      <w:pPr>
        <w:ind w:left="1440" w:hanging="360"/>
      </w:pPr>
    </w:lvl>
    <w:lvl w:ilvl="2" w:tplc="64741796">
      <w:start w:val="1"/>
      <w:numFmt w:val="lowerRoman"/>
      <w:lvlText w:val="%3."/>
      <w:lvlJc w:val="right"/>
      <w:pPr>
        <w:ind w:left="2160" w:hanging="180"/>
      </w:pPr>
    </w:lvl>
    <w:lvl w:ilvl="3" w:tplc="5E683910">
      <w:start w:val="1"/>
      <w:numFmt w:val="decimal"/>
      <w:lvlText w:val="%4."/>
      <w:lvlJc w:val="left"/>
      <w:pPr>
        <w:ind w:left="2880" w:hanging="360"/>
      </w:pPr>
    </w:lvl>
    <w:lvl w:ilvl="4" w:tplc="A43E5D1E">
      <w:start w:val="1"/>
      <w:numFmt w:val="lowerLetter"/>
      <w:lvlText w:val="%5."/>
      <w:lvlJc w:val="left"/>
      <w:pPr>
        <w:ind w:left="3600" w:hanging="360"/>
      </w:pPr>
    </w:lvl>
    <w:lvl w:ilvl="5" w:tplc="C25A7E78">
      <w:start w:val="1"/>
      <w:numFmt w:val="lowerRoman"/>
      <w:lvlText w:val="%6."/>
      <w:lvlJc w:val="right"/>
      <w:pPr>
        <w:ind w:left="4320" w:hanging="180"/>
      </w:pPr>
    </w:lvl>
    <w:lvl w:ilvl="6" w:tplc="5142EA44">
      <w:start w:val="1"/>
      <w:numFmt w:val="decimal"/>
      <w:lvlText w:val="%7."/>
      <w:lvlJc w:val="left"/>
      <w:pPr>
        <w:ind w:left="5040" w:hanging="360"/>
      </w:pPr>
    </w:lvl>
    <w:lvl w:ilvl="7" w:tplc="D7C05A66">
      <w:start w:val="1"/>
      <w:numFmt w:val="lowerLetter"/>
      <w:lvlText w:val="%8."/>
      <w:lvlJc w:val="left"/>
      <w:pPr>
        <w:ind w:left="5760" w:hanging="360"/>
      </w:pPr>
    </w:lvl>
    <w:lvl w:ilvl="8" w:tplc="73167CD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230AFF"/>
    <w:multiLevelType w:val="hybridMultilevel"/>
    <w:tmpl w:val="B5B20F02"/>
    <w:lvl w:ilvl="0" w:tplc="078CC2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1390E"/>
    <w:multiLevelType w:val="hybridMultilevel"/>
    <w:tmpl w:val="1C289EE6"/>
    <w:lvl w:ilvl="0" w:tplc="84C2B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2223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C1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AA9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2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66F2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BE69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A3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B87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A2D95"/>
    <w:multiLevelType w:val="multilevel"/>
    <w:tmpl w:val="C23894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2"/>
  </w:num>
  <w:num w:numId="2">
    <w:abstractNumId w:val="14"/>
  </w:num>
  <w:num w:numId="3">
    <w:abstractNumId w:val="18"/>
  </w:num>
  <w:num w:numId="4">
    <w:abstractNumId w:val="6"/>
  </w:num>
  <w:num w:numId="5">
    <w:abstractNumId w:val="9"/>
  </w:num>
  <w:num w:numId="6">
    <w:abstractNumId w:val="16"/>
  </w:num>
  <w:num w:numId="7">
    <w:abstractNumId w:val="8"/>
  </w:num>
  <w:num w:numId="8">
    <w:abstractNumId w:val="2"/>
  </w:num>
  <w:num w:numId="9">
    <w:abstractNumId w:val="11"/>
  </w:num>
  <w:num w:numId="10">
    <w:abstractNumId w:val="13"/>
  </w:num>
  <w:num w:numId="11">
    <w:abstractNumId w:val="3"/>
  </w:num>
  <w:num w:numId="12">
    <w:abstractNumId w:val="15"/>
  </w:num>
  <w:num w:numId="13">
    <w:abstractNumId w:val="0"/>
  </w:num>
  <w:num w:numId="14">
    <w:abstractNumId w:val="10"/>
  </w:num>
  <w:num w:numId="15">
    <w:abstractNumId w:val="19"/>
  </w:num>
  <w:num w:numId="16">
    <w:abstractNumId w:val="7"/>
  </w:num>
  <w:num w:numId="17">
    <w:abstractNumId w:val="5"/>
  </w:num>
  <w:num w:numId="18">
    <w:abstractNumId w:val="4"/>
  </w:num>
  <w:num w:numId="19">
    <w:abstractNumId w:val="17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DQ3sjS3NDexMDRT0lEKTi0uzszPAykwrgUAH25OPiwAAAA="/>
  </w:docVars>
  <w:rsids>
    <w:rsidRoot w:val="0076552A"/>
    <w:rsid w:val="00102751"/>
    <w:rsid w:val="001124AB"/>
    <w:rsid w:val="00120A3C"/>
    <w:rsid w:val="00133062"/>
    <w:rsid w:val="001C39BC"/>
    <w:rsid w:val="002D7100"/>
    <w:rsid w:val="002F7D4A"/>
    <w:rsid w:val="003C1240"/>
    <w:rsid w:val="003D4176"/>
    <w:rsid w:val="0047589A"/>
    <w:rsid w:val="005A1E45"/>
    <w:rsid w:val="005B4B3D"/>
    <w:rsid w:val="00623BD8"/>
    <w:rsid w:val="00710666"/>
    <w:rsid w:val="0076407C"/>
    <w:rsid w:val="0076552A"/>
    <w:rsid w:val="008123DC"/>
    <w:rsid w:val="0093503C"/>
    <w:rsid w:val="00AD5635"/>
    <w:rsid w:val="00B74135"/>
    <w:rsid w:val="00C046B7"/>
    <w:rsid w:val="00C366C0"/>
    <w:rsid w:val="00D41915"/>
    <w:rsid w:val="00D5213D"/>
    <w:rsid w:val="00DA50CF"/>
    <w:rsid w:val="00DB0749"/>
    <w:rsid w:val="00DF1143"/>
    <w:rsid w:val="00EC0AC6"/>
    <w:rsid w:val="00EE1E5E"/>
    <w:rsid w:val="00F43401"/>
    <w:rsid w:val="02900A18"/>
    <w:rsid w:val="02BFE7B9"/>
    <w:rsid w:val="04DD55C1"/>
    <w:rsid w:val="050C0AC0"/>
    <w:rsid w:val="06C724B6"/>
    <w:rsid w:val="072E115D"/>
    <w:rsid w:val="0782D591"/>
    <w:rsid w:val="09D88C14"/>
    <w:rsid w:val="09EFCBF1"/>
    <w:rsid w:val="0B49D979"/>
    <w:rsid w:val="0B4B16F1"/>
    <w:rsid w:val="0B4BAC15"/>
    <w:rsid w:val="0DF21715"/>
    <w:rsid w:val="0E0B16D3"/>
    <w:rsid w:val="0E240CB4"/>
    <w:rsid w:val="0EC507B5"/>
    <w:rsid w:val="0FA5C849"/>
    <w:rsid w:val="1130151A"/>
    <w:rsid w:val="11D544A2"/>
    <w:rsid w:val="12092383"/>
    <w:rsid w:val="12139370"/>
    <w:rsid w:val="135C5ACF"/>
    <w:rsid w:val="1854399B"/>
    <w:rsid w:val="19294E74"/>
    <w:rsid w:val="1B3CD14E"/>
    <w:rsid w:val="1B6809AB"/>
    <w:rsid w:val="1EC37B1F"/>
    <w:rsid w:val="1F1DF36C"/>
    <w:rsid w:val="1F3A3199"/>
    <w:rsid w:val="1F6E81D8"/>
    <w:rsid w:val="21F9C464"/>
    <w:rsid w:val="23E0324E"/>
    <w:rsid w:val="24117D58"/>
    <w:rsid w:val="2412D359"/>
    <w:rsid w:val="2560049D"/>
    <w:rsid w:val="259275EB"/>
    <w:rsid w:val="29A31DC7"/>
    <w:rsid w:val="2A961893"/>
    <w:rsid w:val="2B8C7595"/>
    <w:rsid w:val="2D4C4E30"/>
    <w:rsid w:val="2FE5E6FE"/>
    <w:rsid w:val="3063CCB3"/>
    <w:rsid w:val="30D6D803"/>
    <w:rsid w:val="325CF530"/>
    <w:rsid w:val="3282D209"/>
    <w:rsid w:val="34A0FEB0"/>
    <w:rsid w:val="34CE1AF9"/>
    <w:rsid w:val="3537A596"/>
    <w:rsid w:val="355F4643"/>
    <w:rsid w:val="36BC29FD"/>
    <w:rsid w:val="3839DC7A"/>
    <w:rsid w:val="38995D67"/>
    <w:rsid w:val="38F83357"/>
    <w:rsid w:val="39D5ACDB"/>
    <w:rsid w:val="3BC64170"/>
    <w:rsid w:val="3BCFB3BE"/>
    <w:rsid w:val="3BE9371C"/>
    <w:rsid w:val="3C159712"/>
    <w:rsid w:val="3D6211D1"/>
    <w:rsid w:val="3DAE2027"/>
    <w:rsid w:val="3FEF026B"/>
    <w:rsid w:val="4104364B"/>
    <w:rsid w:val="4143FDEA"/>
    <w:rsid w:val="434C5972"/>
    <w:rsid w:val="43632727"/>
    <w:rsid w:val="44CEB13C"/>
    <w:rsid w:val="465B8595"/>
    <w:rsid w:val="4679B6E5"/>
    <w:rsid w:val="47873196"/>
    <w:rsid w:val="485F568D"/>
    <w:rsid w:val="4923AA6E"/>
    <w:rsid w:val="49A9F95D"/>
    <w:rsid w:val="49E0ED7C"/>
    <w:rsid w:val="4ABC2966"/>
    <w:rsid w:val="4C0DC242"/>
    <w:rsid w:val="4C21F0A4"/>
    <w:rsid w:val="4C962D7D"/>
    <w:rsid w:val="4C9F06F3"/>
    <w:rsid w:val="4D2664B7"/>
    <w:rsid w:val="4D463BB8"/>
    <w:rsid w:val="4D88F8F4"/>
    <w:rsid w:val="508F878B"/>
    <w:rsid w:val="52F575A7"/>
    <w:rsid w:val="53F94FD3"/>
    <w:rsid w:val="5514383B"/>
    <w:rsid w:val="55AFA2AF"/>
    <w:rsid w:val="55FE4527"/>
    <w:rsid w:val="56C6E973"/>
    <w:rsid w:val="58F8F6AA"/>
    <w:rsid w:val="5A491EAA"/>
    <w:rsid w:val="5B315339"/>
    <w:rsid w:val="5BAF2C47"/>
    <w:rsid w:val="5C1EE043"/>
    <w:rsid w:val="5CCD239A"/>
    <w:rsid w:val="5D4C0990"/>
    <w:rsid w:val="5DA0143A"/>
    <w:rsid w:val="5E5728CA"/>
    <w:rsid w:val="5F3BE49B"/>
    <w:rsid w:val="62A62193"/>
    <w:rsid w:val="6358F84D"/>
    <w:rsid w:val="63BB4B14"/>
    <w:rsid w:val="643E0173"/>
    <w:rsid w:val="66533C3C"/>
    <w:rsid w:val="6660E8F3"/>
    <w:rsid w:val="674F01E5"/>
    <w:rsid w:val="67A2E6CA"/>
    <w:rsid w:val="69E5664F"/>
    <w:rsid w:val="6A0BA4B0"/>
    <w:rsid w:val="6C227308"/>
    <w:rsid w:val="6D207973"/>
    <w:rsid w:val="6D4C945A"/>
    <w:rsid w:val="6D691DC6"/>
    <w:rsid w:val="6E909159"/>
    <w:rsid w:val="6F96BD44"/>
    <w:rsid w:val="6FB4E91B"/>
    <w:rsid w:val="76CF31B3"/>
    <w:rsid w:val="77426489"/>
    <w:rsid w:val="77617A89"/>
    <w:rsid w:val="7764C440"/>
    <w:rsid w:val="77A88C3F"/>
    <w:rsid w:val="7918D4C7"/>
    <w:rsid w:val="7BEB5EB5"/>
    <w:rsid w:val="7C7DB714"/>
    <w:rsid w:val="7C8FE6E3"/>
    <w:rsid w:val="7F13D70D"/>
    <w:rsid w:val="7F3D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E315"/>
  <w15:docId w15:val="{1AC0019E-175A-0442-A11D-2B98CC145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Quattrocento Sans" w:eastAsia="Quattrocento Sans" w:hAnsi="Quattrocento Sans" w:cs="Quattrocento Sans"/>
        <w:sz w:val="22"/>
        <w:szCs w:val="22"/>
        <w:lang w:val="en-US" w:eastAsia="en-GB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8" w:space="1" w:color="2B579A"/>
      </w:pBdr>
      <w:spacing w:before="360" w:after="240" w:line="240" w:lineRule="auto"/>
      <w:outlineLvl w:val="0"/>
    </w:pPr>
    <w:rPr>
      <w:color w:val="3B3838"/>
      <w:sz w:val="52"/>
      <w:szCs w:val="5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20"/>
      <w:outlineLvl w:val="1"/>
    </w:pPr>
    <w:rPr>
      <w:color w:val="1F4E79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1F4E79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1F4E79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b/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left w:val="single" w:sz="48" w:space="0" w:color="2B579A"/>
      </w:pBdr>
      <w:shd w:val="clear" w:color="auto" w:fill="2B579A"/>
      <w:spacing w:before="0" w:line="240" w:lineRule="auto"/>
      <w:ind w:left="144"/>
    </w:pPr>
    <w:rPr>
      <w:color w:val="FFFFFF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48" w:space="0" w:color="2B579A"/>
        <w:bottom w:val="single" w:sz="48" w:space="1" w:color="2B579A"/>
      </w:pBdr>
      <w:shd w:val="clear" w:color="auto" w:fill="2B579A"/>
      <w:spacing w:before="0" w:after="120"/>
      <w:ind w:left="144"/>
    </w:pPr>
    <w:rPr>
      <w:color w:val="FFFFFF"/>
      <w:sz w:val="36"/>
      <w:szCs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5B4B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4B3D"/>
  </w:style>
  <w:style w:type="paragraph" w:customStyle="1" w:styleId="MDPIfooterfirstpage">
    <w:name w:val="MDPI_footer_firstpage"/>
    <w:qFormat/>
    <w:rsid w:val="0047589A"/>
    <w:pPr>
      <w:tabs>
        <w:tab w:val="right" w:pos="8845"/>
      </w:tabs>
      <w:spacing w:before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character" w:styleId="Hyperlink">
    <w:name w:val="Hyperlink"/>
    <w:uiPriority w:val="99"/>
    <w:rsid w:val="004758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46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1915"/>
    <w:rPr>
      <w:color w:val="800080" w:themeColor="followedHyperlink"/>
      <w:u w:val="single"/>
    </w:rPr>
  </w:style>
  <w:style w:type="character" w:customStyle="1" w:styleId="pl-2">
    <w:name w:val="pl-2"/>
    <w:basedOn w:val="DefaultParagraphFont"/>
    <w:rsid w:val="00D41915"/>
  </w:style>
  <w:style w:type="character" w:customStyle="1" w:styleId="px-1">
    <w:name w:val="px-1"/>
    <w:basedOn w:val="DefaultParagraphFont"/>
    <w:rsid w:val="00120A3C"/>
  </w:style>
  <w:style w:type="character" w:customStyle="1" w:styleId="SubtitleChar">
    <w:name w:val="Subtitle Char"/>
    <w:basedOn w:val="DefaultParagraphFont"/>
    <w:link w:val="Subtitle"/>
    <w:uiPriority w:val="11"/>
    <w:rsid w:val="00F43401"/>
    <w:rPr>
      <w:color w:val="FFFFFF"/>
      <w:sz w:val="36"/>
      <w:szCs w:val="36"/>
      <w:shd w:val="clear" w:color="auto" w:fill="2B579A"/>
    </w:rPr>
  </w:style>
  <w:style w:type="character" w:customStyle="1" w:styleId="Heading1Char">
    <w:name w:val="Heading 1 Char"/>
    <w:basedOn w:val="DefaultParagraphFont"/>
    <w:link w:val="Heading1"/>
    <w:uiPriority w:val="9"/>
    <w:rsid w:val="00D5213D"/>
    <w:rPr>
      <w:color w:val="3B3838"/>
      <w:sz w:val="52"/>
      <w:szCs w:val="52"/>
    </w:rPr>
  </w:style>
  <w:style w:type="character" w:customStyle="1" w:styleId="Hyperlink1">
    <w:name w:val="Hyperlink.1"/>
    <w:basedOn w:val="DefaultParagraphFont"/>
    <w:rsid w:val="00133062"/>
    <w:rPr>
      <w:rFonts w:ascii="Garamond" w:eastAsia="Garamond" w:hAnsi="Garamond" w:cs="Garamon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30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 New" w:eastAsia="Times New Roman" w:hAnsi="Courier New" w:cs="Courier New"/>
      <w:sz w:val="20"/>
      <w:szCs w:val="20"/>
      <w:lang w:val="sv-SE" w:eastAsia="sv-S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3062"/>
    <w:rPr>
      <w:rFonts w:ascii="Courier New" w:eastAsia="Times New Roman" w:hAnsi="Courier New" w:cs="Courier New"/>
      <w:sz w:val="20"/>
      <w:szCs w:val="20"/>
      <w:lang w:val="sv-SE" w:eastAsia="sv-SE"/>
    </w:rPr>
  </w:style>
  <w:style w:type="paragraph" w:customStyle="1" w:styleId="Body">
    <w:name w:val="Body"/>
    <w:rsid w:val="00133062"/>
    <w:pPr>
      <w:pBdr>
        <w:top w:val="nil"/>
        <w:left w:val="nil"/>
        <w:bottom w:val="nil"/>
        <w:right w:val="nil"/>
        <w:between w:val="nil"/>
        <w:bar w:val="nil"/>
      </w:pBdr>
      <w:spacing w:before="0" w:after="160" w:line="288" w:lineRule="auto"/>
    </w:pPr>
    <w:rPr>
      <w:rFonts w:ascii="Garamond" w:eastAsia="Arial Unicode MS" w:hAnsi="Garamond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2B7371D8E4D845AB2141135A9D5464" ma:contentTypeVersion="17" ma:contentTypeDescription="Skapa ett nytt dokument." ma:contentTypeScope="" ma:versionID="e46f461333597cc2ed6f951e4259248a">
  <xsd:schema xmlns:xsd="http://www.w3.org/2001/XMLSchema" xmlns:xs="http://www.w3.org/2001/XMLSchema" xmlns:p="http://schemas.microsoft.com/office/2006/metadata/properties" xmlns:ns3="2a4c2698-1ad2-4419-a691-7293414a1206" xmlns:ns4="68d613f7-1f7a-40bc-b91e-f6165451e0c5" targetNamespace="http://schemas.microsoft.com/office/2006/metadata/properties" ma:root="true" ma:fieldsID="a3eb353e0f5b7223490c8f53aff673e3" ns3:_="" ns4:_="">
    <xsd:import namespace="2a4c2698-1ad2-4419-a691-7293414a1206"/>
    <xsd:import namespace="68d613f7-1f7a-40bc-b91e-f6165451e0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c2698-1ad2-4419-a691-7293414a1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613f7-1f7a-40bc-b91e-f6165451e0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4c2698-1ad2-4419-a691-7293414a1206" xsi:nil="true"/>
  </documentManagement>
</p:properties>
</file>

<file path=customXml/itemProps1.xml><?xml version="1.0" encoding="utf-8"?>
<ds:datastoreItem xmlns:ds="http://schemas.openxmlformats.org/officeDocument/2006/customXml" ds:itemID="{0BD296A6-C82B-4D14-A807-C6A8AFC79B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4c2698-1ad2-4419-a691-7293414a1206"/>
    <ds:schemaRef ds:uri="68d613f7-1f7a-40bc-b91e-f6165451e0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2DA9FF-378B-45A5-8FC3-FACB8BB702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B0F080-C8CF-42AB-AF46-1E990E5634B8}">
  <ds:schemaRefs>
    <ds:schemaRef ds:uri="http://purl.org/dc/terms/"/>
    <ds:schemaRef ds:uri="2a4c2698-1ad2-4419-a691-7293414a120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68d613f7-1f7a-40bc-b91e-f6165451e0c5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250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k Khavari</dc:creator>
  <cp:lastModifiedBy>Camilo Ramirez Gomez</cp:lastModifiedBy>
  <cp:revision>7</cp:revision>
  <dcterms:created xsi:type="dcterms:W3CDTF">2021-02-11T12:51:00Z</dcterms:created>
  <dcterms:modified xsi:type="dcterms:W3CDTF">2023-09-19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2B7371D8E4D845AB2141135A9D5464</vt:lpwstr>
  </property>
</Properties>
</file>